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5CE7A" w14:textId="164F2992" w:rsidR="00964CC3" w:rsidRPr="00DF6D3F" w:rsidRDefault="00964CC3" w:rsidP="00964CC3">
      <w:pPr>
        <w:rPr>
          <w:sz w:val="28"/>
          <w:szCs w:val="28"/>
        </w:rPr>
      </w:pPr>
      <w:r w:rsidRPr="00DF6D3F">
        <w:rPr>
          <w:sz w:val="28"/>
          <w:szCs w:val="28"/>
        </w:rPr>
        <w:t>BITS STUDENT</w:t>
      </w:r>
      <w:r w:rsidRPr="00DF6D3F">
        <w:rPr>
          <w:sz w:val="28"/>
          <w:szCs w:val="28"/>
        </w:rPr>
        <w:t>-</w:t>
      </w:r>
      <w:r w:rsidRPr="00DF6D3F">
        <w:rPr>
          <w:sz w:val="28"/>
          <w:szCs w:val="28"/>
        </w:rPr>
        <w:t>ID</w:t>
      </w:r>
      <w:r w:rsidRPr="00DF6D3F">
        <w:rPr>
          <w:sz w:val="28"/>
          <w:szCs w:val="28"/>
        </w:rPr>
        <w:t xml:space="preserve"> -</w:t>
      </w:r>
      <w:r w:rsidR="001B70ED" w:rsidRPr="00DF6D3F">
        <w:rPr>
          <w:sz w:val="28"/>
          <w:szCs w:val="28"/>
        </w:rPr>
        <w:t xml:space="preserve"> </w:t>
      </w:r>
      <w:r w:rsidR="001B70ED" w:rsidRPr="00DF6D3F">
        <w:rPr>
          <w:sz w:val="28"/>
          <w:szCs w:val="28"/>
        </w:rPr>
        <w:t>2020mt12098</w:t>
      </w:r>
      <w:r w:rsidR="001B70ED" w:rsidRPr="00DF6D3F">
        <w:rPr>
          <w:sz w:val="28"/>
          <w:szCs w:val="28"/>
        </w:rPr>
        <w:t xml:space="preserve"> </w:t>
      </w:r>
    </w:p>
    <w:p w14:paraId="75FA7E28" w14:textId="43A0EB15" w:rsidR="001B70ED" w:rsidRPr="00DF6D3F" w:rsidRDefault="001B70ED" w:rsidP="00964CC3">
      <w:pPr>
        <w:rPr>
          <w:sz w:val="28"/>
          <w:szCs w:val="28"/>
        </w:rPr>
      </w:pPr>
      <w:r w:rsidRPr="00DF6D3F">
        <w:rPr>
          <w:sz w:val="28"/>
          <w:szCs w:val="28"/>
        </w:rPr>
        <w:t>S</w:t>
      </w:r>
      <w:r w:rsidR="00DF6D3F" w:rsidRPr="00DF6D3F">
        <w:rPr>
          <w:sz w:val="28"/>
          <w:szCs w:val="28"/>
        </w:rPr>
        <w:t>tudent</w:t>
      </w:r>
      <w:r w:rsidRPr="00DF6D3F">
        <w:rPr>
          <w:sz w:val="28"/>
          <w:szCs w:val="28"/>
        </w:rPr>
        <w:t xml:space="preserve"> /De</w:t>
      </w:r>
      <w:r w:rsidR="00DF6D3F" w:rsidRPr="00DF6D3F">
        <w:rPr>
          <w:sz w:val="28"/>
          <w:szCs w:val="28"/>
        </w:rPr>
        <w:t xml:space="preserve">veloper </w:t>
      </w:r>
      <w:r w:rsidRPr="00DF6D3F">
        <w:rPr>
          <w:sz w:val="28"/>
          <w:szCs w:val="28"/>
        </w:rPr>
        <w:t>NAME- Somnath Khamaru</w:t>
      </w:r>
    </w:p>
    <w:p w14:paraId="72B36A66" w14:textId="77777777" w:rsidR="00964CC3" w:rsidRDefault="00964CC3" w:rsidP="001B47D8">
      <w:pPr>
        <w:jc w:val="center"/>
        <w:rPr>
          <w:b/>
          <w:bCs/>
          <w:sz w:val="28"/>
          <w:szCs w:val="28"/>
        </w:rPr>
      </w:pPr>
    </w:p>
    <w:p w14:paraId="52E90234" w14:textId="4CABB7B5" w:rsidR="004C303F" w:rsidRDefault="004C303F" w:rsidP="001B47D8">
      <w:pPr>
        <w:jc w:val="center"/>
        <w:rPr>
          <w:b/>
          <w:bCs/>
          <w:sz w:val="28"/>
          <w:szCs w:val="28"/>
        </w:rPr>
      </w:pPr>
      <w:r w:rsidRPr="001B47D8">
        <w:rPr>
          <w:b/>
          <w:bCs/>
          <w:sz w:val="28"/>
          <w:szCs w:val="28"/>
        </w:rPr>
        <w:t>Chandy-Mis</w:t>
      </w:r>
      <w:r w:rsidR="001B47D8">
        <w:rPr>
          <w:b/>
          <w:bCs/>
          <w:sz w:val="28"/>
          <w:szCs w:val="28"/>
        </w:rPr>
        <w:t>h</w:t>
      </w:r>
      <w:r w:rsidRPr="001B47D8">
        <w:rPr>
          <w:b/>
          <w:bCs/>
          <w:sz w:val="28"/>
          <w:szCs w:val="28"/>
        </w:rPr>
        <w:t xml:space="preserve">ra-Haas-Algorithm (OR Model) for </w:t>
      </w:r>
      <w:r w:rsidR="001B47D8">
        <w:rPr>
          <w:b/>
          <w:bCs/>
          <w:sz w:val="28"/>
          <w:szCs w:val="28"/>
        </w:rPr>
        <w:t xml:space="preserve">Diffusion Based </w:t>
      </w:r>
      <w:r w:rsidRPr="001B47D8">
        <w:rPr>
          <w:b/>
          <w:bCs/>
          <w:sz w:val="28"/>
          <w:szCs w:val="28"/>
        </w:rPr>
        <w:t>Deadlock Detection in Distributed Systems</w:t>
      </w:r>
    </w:p>
    <w:p w14:paraId="50067608" w14:textId="77777777" w:rsidR="004C303F" w:rsidRDefault="004C303F" w:rsidP="004C303F"/>
    <w:p w14:paraId="22EAF563" w14:textId="5D2DFBA5" w:rsidR="004C303F" w:rsidRDefault="004C303F" w:rsidP="00AD70FF">
      <w:pPr>
        <w:pStyle w:val="ListParagraph"/>
        <w:numPr>
          <w:ilvl w:val="0"/>
          <w:numId w:val="1"/>
        </w:numPr>
      </w:pPr>
      <w:r>
        <w:t xml:space="preserve">The Source code is written in Java 8 and tested in Windows10 CMD. Source files InitiateProcess.java , Process.java ,Initiator.java  and dependencies like Dependencies.txt should be kept in same folder. </w:t>
      </w:r>
    </w:p>
    <w:p w14:paraId="2C7C05E7" w14:textId="258C8E4D" w:rsidR="00AD70FF" w:rsidRDefault="004C303F" w:rsidP="004C303F">
      <w:pPr>
        <w:pStyle w:val="ListParagraph"/>
        <w:numPr>
          <w:ilvl w:val="0"/>
          <w:numId w:val="1"/>
        </w:numPr>
      </w:pPr>
      <w:r>
        <w:t xml:space="preserve">The input WFG is present in the Dependencies.txt file, currently the </w:t>
      </w:r>
      <w:r w:rsidR="004415FA">
        <w:t>W</w:t>
      </w:r>
      <w:r w:rsidR="00C37B62">
        <w:t>ait-</w:t>
      </w:r>
      <w:r w:rsidR="004415FA">
        <w:t>For Graph</w:t>
      </w:r>
      <w:r w:rsidR="00C37B62">
        <w:t xml:space="preserve"> </w:t>
      </w:r>
      <w:r w:rsidR="004415FA">
        <w:t>(</w:t>
      </w:r>
      <w:r>
        <w:t>WFG</w:t>
      </w:r>
      <w:r w:rsidR="004415FA">
        <w:t>)</w:t>
      </w:r>
      <w:r>
        <w:t xml:space="preserve"> is as per the diagram present in WFG.jpg. It is designed for 7 </w:t>
      </w:r>
      <w:r w:rsidR="005D1F90">
        <w:t>processes. User</w:t>
      </w:r>
      <w:r>
        <w:t xml:space="preserve"> can increase the no of processes as per wish and can automatically scale the system to use as many processes required.</w:t>
      </w:r>
    </w:p>
    <w:p w14:paraId="6E266FCD" w14:textId="385DA8FA" w:rsidR="00AD70FF" w:rsidRDefault="004C303F" w:rsidP="004C303F">
      <w:pPr>
        <w:pStyle w:val="ListParagraph"/>
        <w:numPr>
          <w:ilvl w:val="0"/>
          <w:numId w:val="1"/>
        </w:numPr>
      </w:pPr>
      <w:r>
        <w:t xml:space="preserve">The code consist of a process class named Process.java and the Process is initiated by class InitiateProcess.java . The class InitiateProcess.java takes 3 command line input for process name, process ID and </w:t>
      </w:r>
      <w:r w:rsidR="00624A58">
        <w:t>t</w:t>
      </w:r>
      <w:r>
        <w:t xml:space="preserve">otal No of </w:t>
      </w:r>
      <w:r w:rsidR="00624A58">
        <w:t>process. The</w:t>
      </w:r>
      <w:r>
        <w:t xml:space="preserve"> use should use the same Process name as defined in Dependencies.txt i.e Process 1 is named P1 and ID is 1.</w:t>
      </w:r>
      <w:r w:rsidR="00622CA7">
        <w:t xml:space="preserve"> </w:t>
      </w:r>
    </w:p>
    <w:p w14:paraId="5ACAE5B5" w14:textId="0B820F82" w:rsidR="004534A4" w:rsidRDefault="004C303F" w:rsidP="004C303F">
      <w:pPr>
        <w:pStyle w:val="ListParagraph"/>
        <w:numPr>
          <w:ilvl w:val="0"/>
          <w:numId w:val="1"/>
        </w:numPr>
      </w:pPr>
      <w:r>
        <w:t>The user needs to compile the</w:t>
      </w:r>
      <w:r w:rsidR="002D5954">
        <w:t xml:space="preserve"> source</w:t>
      </w:r>
      <w:r>
        <w:t xml:space="preserve"> code by command </w:t>
      </w:r>
      <w:r w:rsidRPr="002E35CB">
        <w:rPr>
          <w:b/>
          <w:bCs/>
          <w:highlight w:val="yellow"/>
        </w:rPr>
        <w:t>javac *.java</w:t>
      </w:r>
      <w:r>
        <w:t xml:space="preserve"> using jdk 8 compiler.</w:t>
      </w:r>
    </w:p>
    <w:p w14:paraId="42B8A46F" w14:textId="77777777" w:rsidR="005B1407" w:rsidRDefault="005B1407" w:rsidP="005B1407">
      <w:pPr>
        <w:pStyle w:val="ListParagraph"/>
        <w:numPr>
          <w:ilvl w:val="0"/>
          <w:numId w:val="1"/>
        </w:numPr>
      </w:pPr>
      <w:r>
        <w:t>The user need to start each process separately in separately commad prompt windows .</w:t>
      </w:r>
    </w:p>
    <w:p w14:paraId="4088FF3B" w14:textId="77777777" w:rsidR="005B1407" w:rsidRDefault="005B1407" w:rsidP="005B1407">
      <w:pPr>
        <w:pStyle w:val="ListParagraph"/>
      </w:pPr>
      <w:r>
        <w:t>Eg Say for current WFG the for starting Process P1 , use the following command</w:t>
      </w:r>
    </w:p>
    <w:p w14:paraId="62B44A28" w14:textId="77777777" w:rsidR="005B1407" w:rsidRPr="00090ED9" w:rsidRDefault="005B1407" w:rsidP="005B1407">
      <w:pPr>
        <w:pStyle w:val="ListParagraph"/>
        <w:rPr>
          <w:b/>
          <w:bCs/>
          <w:i/>
          <w:iCs/>
        </w:rPr>
      </w:pPr>
      <w:r w:rsidRPr="00090ED9">
        <w:rPr>
          <w:b/>
          <w:bCs/>
          <w:i/>
          <w:iCs/>
          <w:highlight w:val="yellow"/>
        </w:rPr>
        <w:t>Java InitiateProcess P1 1 7</w:t>
      </w:r>
      <w:r w:rsidRPr="00090ED9">
        <w:rPr>
          <w:b/>
          <w:bCs/>
          <w:i/>
          <w:iCs/>
        </w:rPr>
        <w:t xml:space="preserve"> </w:t>
      </w:r>
    </w:p>
    <w:p w14:paraId="398DC490" w14:textId="03DF86BF" w:rsidR="005B1407" w:rsidRDefault="005B1407" w:rsidP="005B1407">
      <w:pPr>
        <w:pStyle w:val="ListParagraph"/>
      </w:pPr>
      <w:r>
        <w:t xml:space="preserve">Similarly the use as to </w:t>
      </w:r>
      <w:r w:rsidR="00121967">
        <w:t>initiate</w:t>
      </w:r>
      <w:r>
        <w:t xml:space="preserve"> rest if the 6 process also.</w:t>
      </w:r>
    </w:p>
    <w:p w14:paraId="5C1BF2AE" w14:textId="77777777" w:rsidR="00090ED9" w:rsidRDefault="005B1407" w:rsidP="004C303F">
      <w:pPr>
        <w:pStyle w:val="ListParagraph"/>
        <w:numPr>
          <w:ilvl w:val="0"/>
          <w:numId w:val="1"/>
        </w:numPr>
      </w:pPr>
      <w:r>
        <w:t xml:space="preserve">The User needs to choose the </w:t>
      </w:r>
      <w:r w:rsidR="0005123B">
        <w:t>Initiator</w:t>
      </w:r>
      <w:r w:rsidR="00E918D9">
        <w:t xml:space="preserve"> Process</w:t>
      </w:r>
      <w:r w:rsidR="00164245">
        <w:t xml:space="preserve"> </w:t>
      </w:r>
      <w:r w:rsidR="00121967">
        <w:t>i.e.</w:t>
      </w:r>
      <w:r w:rsidR="00164245">
        <w:t>. The process which initiates the enquiry  for dead lock</w:t>
      </w:r>
      <w:r w:rsidR="00121967">
        <w:t xml:space="preserve"> . For choosing say process P2 </w:t>
      </w:r>
      <w:r w:rsidR="005D1F90">
        <w:t xml:space="preserve">use command </w:t>
      </w:r>
    </w:p>
    <w:p w14:paraId="179995CB" w14:textId="43C1DF73" w:rsidR="005B1407" w:rsidRDefault="005D1F90" w:rsidP="00090ED9">
      <w:pPr>
        <w:pStyle w:val="ListParagraph"/>
      </w:pPr>
      <w:r w:rsidRPr="00090ED9">
        <w:rPr>
          <w:i/>
          <w:iCs/>
        </w:rPr>
        <w:t xml:space="preserve"> </w:t>
      </w:r>
      <w:r w:rsidRPr="00090ED9">
        <w:rPr>
          <w:b/>
          <w:bCs/>
          <w:i/>
          <w:iCs/>
          <w:highlight w:val="yellow"/>
        </w:rPr>
        <w:t xml:space="preserve">Java </w:t>
      </w:r>
      <w:r w:rsidRPr="00090ED9">
        <w:rPr>
          <w:b/>
          <w:bCs/>
          <w:i/>
          <w:iCs/>
          <w:highlight w:val="yellow"/>
        </w:rPr>
        <w:t>Initiator</w:t>
      </w:r>
      <w:r w:rsidRPr="00090ED9">
        <w:rPr>
          <w:b/>
          <w:bCs/>
          <w:i/>
          <w:iCs/>
          <w:highlight w:val="yellow"/>
        </w:rPr>
        <w:t xml:space="preserve"> 2</w:t>
      </w:r>
      <w:r>
        <w:t xml:space="preserve"> .</w:t>
      </w:r>
    </w:p>
    <w:p w14:paraId="2A0F91F2" w14:textId="0AB4A093" w:rsidR="005D1F90" w:rsidRDefault="00624A58" w:rsidP="004C303F">
      <w:pPr>
        <w:pStyle w:val="ListParagraph"/>
        <w:numPr>
          <w:ilvl w:val="0"/>
          <w:numId w:val="1"/>
        </w:numPr>
      </w:pPr>
      <w:r>
        <w:t xml:space="preserve">Once deadlock detection is </w:t>
      </w:r>
      <w:r w:rsidR="007F7EA5">
        <w:t xml:space="preserve">initiated, if </w:t>
      </w:r>
      <w:r>
        <w:t xml:space="preserve"> dead lock is fo</w:t>
      </w:r>
      <w:r w:rsidR="007F7EA5">
        <w:t xml:space="preserve">und then in the corresponding </w:t>
      </w:r>
      <w:r w:rsidR="00A82577">
        <w:t xml:space="preserve">Initiator </w:t>
      </w:r>
      <w:r w:rsidR="007F7EA5">
        <w:t>Process’s  logs will print Deadlock Detection message.</w:t>
      </w:r>
    </w:p>
    <w:p w14:paraId="4E80E4D8" w14:textId="0F675316" w:rsidR="00233B20" w:rsidRDefault="00233B20" w:rsidP="004C303F">
      <w:pPr>
        <w:pStyle w:val="ListParagraph"/>
        <w:numPr>
          <w:ilvl w:val="0"/>
          <w:numId w:val="1"/>
        </w:numPr>
      </w:pPr>
      <w:r>
        <w:t>A sample video of the dea</w:t>
      </w:r>
      <w:r w:rsidR="003D578B">
        <w:t xml:space="preserve">dlock detection process and a screen shot have been attached to </w:t>
      </w:r>
      <w:r w:rsidR="00E50EDB">
        <w:t>show the demo testing done by the developer</w:t>
      </w:r>
      <w:r w:rsidR="00DF6D3F">
        <w:t>.</w:t>
      </w:r>
      <w:bookmarkStart w:id="0" w:name="_GoBack"/>
      <w:bookmarkEnd w:id="0"/>
    </w:p>
    <w:p w14:paraId="666B640F" w14:textId="77777777" w:rsidR="007F7EA5" w:rsidRDefault="007F7EA5" w:rsidP="007F7EA5">
      <w:pPr>
        <w:pStyle w:val="ListParagraph"/>
      </w:pPr>
    </w:p>
    <w:p w14:paraId="4D4A4E87" w14:textId="5D3AF43F" w:rsidR="005B1407" w:rsidRDefault="005B1407" w:rsidP="005B1407"/>
    <w:p w14:paraId="39B90F05" w14:textId="77777777" w:rsidR="005B1407" w:rsidRDefault="005B1407" w:rsidP="005B1407"/>
    <w:p w14:paraId="5343906A" w14:textId="77777777" w:rsidR="005B1407" w:rsidRPr="00622CA7" w:rsidRDefault="005B1407" w:rsidP="005B1407"/>
    <w:sectPr w:rsidR="005B1407" w:rsidRPr="00622CA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E425F"/>
    <w:multiLevelType w:val="hybridMultilevel"/>
    <w:tmpl w:val="F2844F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1B6FE2"/>
    <w:multiLevelType w:val="hybridMultilevel"/>
    <w:tmpl w:val="6BFC2460"/>
    <w:lvl w:ilvl="0" w:tplc="047EA9E0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80" w:hanging="360"/>
      </w:pPr>
    </w:lvl>
    <w:lvl w:ilvl="2" w:tplc="0809001B" w:tentative="1">
      <w:start w:val="1"/>
      <w:numFmt w:val="lowerRoman"/>
      <w:lvlText w:val="%3."/>
      <w:lvlJc w:val="right"/>
      <w:pPr>
        <w:ind w:left="2000" w:hanging="180"/>
      </w:pPr>
    </w:lvl>
    <w:lvl w:ilvl="3" w:tplc="0809000F" w:tentative="1">
      <w:start w:val="1"/>
      <w:numFmt w:val="decimal"/>
      <w:lvlText w:val="%4."/>
      <w:lvlJc w:val="left"/>
      <w:pPr>
        <w:ind w:left="2720" w:hanging="360"/>
      </w:pPr>
    </w:lvl>
    <w:lvl w:ilvl="4" w:tplc="08090019" w:tentative="1">
      <w:start w:val="1"/>
      <w:numFmt w:val="lowerLetter"/>
      <w:lvlText w:val="%5."/>
      <w:lvlJc w:val="left"/>
      <w:pPr>
        <w:ind w:left="3440" w:hanging="360"/>
      </w:pPr>
    </w:lvl>
    <w:lvl w:ilvl="5" w:tplc="0809001B" w:tentative="1">
      <w:start w:val="1"/>
      <w:numFmt w:val="lowerRoman"/>
      <w:lvlText w:val="%6."/>
      <w:lvlJc w:val="right"/>
      <w:pPr>
        <w:ind w:left="4160" w:hanging="180"/>
      </w:pPr>
    </w:lvl>
    <w:lvl w:ilvl="6" w:tplc="0809000F" w:tentative="1">
      <w:start w:val="1"/>
      <w:numFmt w:val="decimal"/>
      <w:lvlText w:val="%7."/>
      <w:lvlJc w:val="left"/>
      <w:pPr>
        <w:ind w:left="4880" w:hanging="360"/>
      </w:pPr>
    </w:lvl>
    <w:lvl w:ilvl="7" w:tplc="08090019" w:tentative="1">
      <w:start w:val="1"/>
      <w:numFmt w:val="lowerLetter"/>
      <w:lvlText w:val="%8."/>
      <w:lvlJc w:val="left"/>
      <w:pPr>
        <w:ind w:left="5600" w:hanging="360"/>
      </w:pPr>
    </w:lvl>
    <w:lvl w:ilvl="8" w:tplc="0809001B" w:tentative="1">
      <w:start w:val="1"/>
      <w:numFmt w:val="lowerRoman"/>
      <w:lvlText w:val="%9."/>
      <w:lvlJc w:val="right"/>
      <w:pPr>
        <w:ind w:left="63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MjIwNrY0NjO0MDFR0lEKTi0uzszPAykwrAUACH94yiwAAAA="/>
  </w:docVars>
  <w:rsids>
    <w:rsidRoot w:val="004C303F"/>
    <w:rsid w:val="0005123B"/>
    <w:rsid w:val="00090ED9"/>
    <w:rsid w:val="00121967"/>
    <w:rsid w:val="00164245"/>
    <w:rsid w:val="001B47D8"/>
    <w:rsid w:val="001B70ED"/>
    <w:rsid w:val="00233B20"/>
    <w:rsid w:val="002D5954"/>
    <w:rsid w:val="002E35CB"/>
    <w:rsid w:val="00375488"/>
    <w:rsid w:val="003D578B"/>
    <w:rsid w:val="004415FA"/>
    <w:rsid w:val="004534A4"/>
    <w:rsid w:val="004C303F"/>
    <w:rsid w:val="005B1407"/>
    <w:rsid w:val="005D1F90"/>
    <w:rsid w:val="00622CA7"/>
    <w:rsid w:val="00624A58"/>
    <w:rsid w:val="007F7EA5"/>
    <w:rsid w:val="00964CC3"/>
    <w:rsid w:val="00A82577"/>
    <w:rsid w:val="00AD70FF"/>
    <w:rsid w:val="00B341FA"/>
    <w:rsid w:val="00C37B62"/>
    <w:rsid w:val="00D123E2"/>
    <w:rsid w:val="00D72571"/>
    <w:rsid w:val="00DF6D3F"/>
    <w:rsid w:val="00E50EDB"/>
    <w:rsid w:val="00E91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802D1"/>
  <w15:chartTrackingRefBased/>
  <w15:docId w15:val="{08A56ABB-0A27-4C24-A11A-63516C91F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70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BA934B663EC342A126EF32F6E919F3" ma:contentTypeVersion="13" ma:contentTypeDescription="Create a new document." ma:contentTypeScope="" ma:versionID="58f400696c868ae8bc747efe29d125f0">
  <xsd:schema xmlns:xsd="http://www.w3.org/2001/XMLSchema" xmlns:xs="http://www.w3.org/2001/XMLSchema" xmlns:p="http://schemas.microsoft.com/office/2006/metadata/properties" xmlns:ns3="b07e5c0c-bc5f-40f0-a7dd-b5de7327a4a9" xmlns:ns4="af5057cd-143d-49e5-b8d3-58189fe5ef58" targetNamespace="http://schemas.microsoft.com/office/2006/metadata/properties" ma:root="true" ma:fieldsID="de727dda5ea77914a8f3311dba7ebfd9" ns3:_="" ns4:_="">
    <xsd:import namespace="b07e5c0c-bc5f-40f0-a7dd-b5de7327a4a9"/>
    <xsd:import namespace="af5057cd-143d-49e5-b8d3-58189fe5ef5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e5c0c-bc5f-40f0-a7dd-b5de7327a4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5057cd-143d-49e5-b8d3-58189fe5ef5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C5DBD9-9664-4C28-AB08-12CBF9FD1D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7e5c0c-bc5f-40f0-a7dd-b5de7327a4a9"/>
    <ds:schemaRef ds:uri="af5057cd-143d-49e5-b8d3-58189fe5ef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FF5B7A-52F7-420E-A14D-EB9C7FBC7C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2D7138-B46E-4EA6-A065-480571AF9B8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70</Words>
  <Characters>1540</Characters>
  <Application>Microsoft Office Word</Application>
  <DocSecurity>0</DocSecurity>
  <Lines>12</Lines>
  <Paragraphs>3</Paragraphs>
  <ScaleCrop>false</ScaleCrop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maru, Somnath</dc:creator>
  <cp:keywords/>
  <dc:description/>
  <cp:lastModifiedBy>Khamaru, Somnath</cp:lastModifiedBy>
  <cp:revision>28</cp:revision>
  <dcterms:created xsi:type="dcterms:W3CDTF">2020-11-15T13:51:00Z</dcterms:created>
  <dcterms:modified xsi:type="dcterms:W3CDTF">2020-11-15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BA934B663EC342A126EF32F6E919F3</vt:lpwstr>
  </property>
</Properties>
</file>